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4E88" w:rsidRPr="00053109" w:rsidRDefault="00804E88" w:rsidP="00053109">
      <w:pPr>
        <w:pStyle w:val="Title"/>
        <w:outlineLvl w:val="9"/>
        <w:rPr>
          <w:rFonts w:ascii="Times New Roman" w:eastAsia="黑体" w:hAnsi="Times New Roman" w:cs="Times New Roman"/>
        </w:rPr>
      </w:pPr>
      <w:r w:rsidRPr="00053109">
        <w:rPr>
          <w:rFonts w:ascii="Times New Roman" w:eastAsia="黑体" w:hAnsi="Times New Roman" w:cs="Times New Roman"/>
        </w:rPr>
        <w:t>微型计算机原理与接口技术</w:t>
      </w:r>
    </w:p>
    <w:p w:rsidR="00804E88" w:rsidRPr="00053109" w:rsidRDefault="00053109" w:rsidP="00053109">
      <w:pPr>
        <w:pStyle w:val="ListParagraph"/>
        <w:numPr>
          <w:ilvl w:val="0"/>
          <w:numId w:val="2"/>
        </w:numPr>
        <w:spacing w:before="0" w:beforeAutospacing="0" w:after="0" w:afterAutospacing="0" w:line="400" w:lineRule="exact"/>
        <w:rPr>
          <w:rStyle w:val="Strong"/>
          <w:rFonts w:ascii="黑体" w:eastAsia="黑体" w:hAnsi="黑体"/>
        </w:rPr>
      </w:pPr>
      <w:r>
        <w:rPr>
          <w:rStyle w:val="Strong"/>
          <w:rFonts w:ascii="黑体" w:eastAsia="黑体" w:hAnsi="黑体" w:hint="eastAsia"/>
        </w:rPr>
        <w:t>参考书目</w:t>
      </w:r>
    </w:p>
    <w:p w:rsidR="00804E88" w:rsidRDefault="00804E88" w:rsidP="009A3121">
      <w:pPr>
        <w:spacing w:line="400" w:lineRule="exact"/>
        <w:ind w:firstLineChars="200" w:firstLine="420"/>
      </w:pPr>
      <w:r>
        <w:rPr>
          <w:rFonts w:hint="eastAsia"/>
        </w:rPr>
        <w:t>“微型计算机原理与接口技术”</w:t>
      </w:r>
      <w:r w:rsidR="00053109">
        <w:rPr>
          <w:rFonts w:hint="eastAsia"/>
        </w:rPr>
        <w:t>，</w:t>
      </w:r>
      <w:r>
        <w:rPr>
          <w:rFonts w:hint="eastAsia"/>
        </w:rPr>
        <w:t>参考教</w:t>
      </w:r>
      <w:bookmarkStart w:id="0" w:name="_GoBack"/>
      <w:bookmarkEnd w:id="0"/>
      <w:r>
        <w:rPr>
          <w:rFonts w:hint="eastAsia"/>
        </w:rPr>
        <w:t>材为冯博琴主编的《微型计算机原理与接口技术》，清华大学出版社</w:t>
      </w:r>
    </w:p>
    <w:p w:rsidR="00804E88" w:rsidRPr="00053109" w:rsidRDefault="00804E88" w:rsidP="00053109">
      <w:pPr>
        <w:pStyle w:val="ListParagraph"/>
        <w:numPr>
          <w:ilvl w:val="0"/>
          <w:numId w:val="2"/>
        </w:numPr>
        <w:spacing w:before="0" w:beforeAutospacing="0" w:after="0" w:afterAutospacing="0" w:line="400" w:lineRule="exact"/>
        <w:rPr>
          <w:rStyle w:val="Strong"/>
          <w:rFonts w:ascii="黑体" w:eastAsia="黑体" w:hAnsi="黑体"/>
        </w:rPr>
      </w:pPr>
      <w:r w:rsidRPr="00053109">
        <w:rPr>
          <w:rStyle w:val="Strong"/>
          <w:rFonts w:ascii="黑体" w:eastAsia="黑体" w:hAnsi="黑体" w:hint="eastAsia"/>
        </w:rPr>
        <w:t>考试范围及考试科目大纲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微处理器的结构，控制器，寄存器，状态等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存储器系统的概念与结构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中断系统的概念与结构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指令系统的概念，数制转换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汇编语言：中断的简单编程，查表与数据块操作等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微处理系统的输入</w:t>
      </w:r>
      <w:r w:rsidRPr="00053109">
        <w:rPr>
          <w:rFonts w:ascii="Times New Roman" w:hAnsi="Times New Roman" w:cs="Times New Roman"/>
          <w:sz w:val="21"/>
        </w:rPr>
        <w:t>/</w:t>
      </w:r>
      <w:r w:rsidRPr="00053109">
        <w:rPr>
          <w:rFonts w:ascii="Times New Roman" w:hAnsi="Times New Roman" w:cs="Times New Roman"/>
          <w:sz w:val="21"/>
        </w:rPr>
        <w:t>输出系统，扩展方法，可编程接口芯片，片选译码等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PC</w:t>
      </w:r>
      <w:r w:rsidRPr="00053109">
        <w:rPr>
          <w:rFonts w:ascii="Times New Roman" w:hAnsi="Times New Roman" w:cs="Times New Roman"/>
          <w:sz w:val="21"/>
        </w:rPr>
        <w:t>系统的总线概念，扩展方法等</w:t>
      </w:r>
    </w:p>
    <w:p w:rsidR="00804E88" w:rsidRPr="00053109" w:rsidRDefault="00804E88" w:rsidP="00053109">
      <w:pPr>
        <w:pStyle w:val="ListParagraph"/>
        <w:numPr>
          <w:ilvl w:val="0"/>
          <w:numId w:val="4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/>
          <w:sz w:val="21"/>
        </w:rPr>
        <w:t>微处理器的技术发展</w:t>
      </w:r>
    </w:p>
    <w:p w:rsidR="00804E88" w:rsidRPr="00053109" w:rsidRDefault="00053109" w:rsidP="00053109">
      <w:pPr>
        <w:pStyle w:val="ListParagraph"/>
        <w:numPr>
          <w:ilvl w:val="0"/>
          <w:numId w:val="2"/>
        </w:numPr>
        <w:spacing w:before="0" w:beforeAutospacing="0" w:after="0" w:afterAutospacing="0" w:line="400" w:lineRule="exact"/>
        <w:rPr>
          <w:rStyle w:val="Strong"/>
          <w:rFonts w:ascii="黑体" w:eastAsia="黑体" w:hAnsi="黑体"/>
        </w:rPr>
      </w:pPr>
      <w:r>
        <w:rPr>
          <w:rStyle w:val="Strong"/>
          <w:rFonts w:ascii="黑体" w:eastAsia="黑体" w:hAnsi="黑体" w:hint="eastAsia"/>
        </w:rPr>
        <w:t>命题的考试题型</w:t>
      </w:r>
    </w:p>
    <w:p w:rsidR="00804E88" w:rsidRPr="00053109" w:rsidRDefault="00804E88" w:rsidP="00053109">
      <w:pPr>
        <w:pStyle w:val="ListParagraph"/>
        <w:numPr>
          <w:ilvl w:val="0"/>
          <w:numId w:val="5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 w:hint="eastAsia"/>
          <w:sz w:val="21"/>
        </w:rPr>
        <w:t>填空题</w:t>
      </w:r>
    </w:p>
    <w:p w:rsidR="00804E88" w:rsidRPr="00053109" w:rsidRDefault="00804E88" w:rsidP="00053109">
      <w:pPr>
        <w:pStyle w:val="ListParagraph"/>
        <w:numPr>
          <w:ilvl w:val="0"/>
          <w:numId w:val="5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 w:hint="eastAsia"/>
          <w:sz w:val="21"/>
        </w:rPr>
        <w:t>选择题</w:t>
      </w:r>
      <w:r w:rsidRPr="00053109">
        <w:rPr>
          <w:rFonts w:ascii="Times New Roman" w:hAnsi="Times New Roman" w:cs="Times New Roman" w:hint="eastAsia"/>
          <w:sz w:val="21"/>
        </w:rPr>
        <w:t>/</w:t>
      </w:r>
      <w:r w:rsidRPr="00053109">
        <w:rPr>
          <w:rFonts w:ascii="Times New Roman" w:hAnsi="Times New Roman" w:cs="Times New Roman" w:hint="eastAsia"/>
          <w:sz w:val="21"/>
        </w:rPr>
        <w:t>改错题</w:t>
      </w:r>
    </w:p>
    <w:p w:rsidR="00804E88" w:rsidRPr="00053109" w:rsidRDefault="00804E88" w:rsidP="00053109">
      <w:pPr>
        <w:pStyle w:val="ListParagraph"/>
        <w:numPr>
          <w:ilvl w:val="0"/>
          <w:numId w:val="5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 w:hint="eastAsia"/>
          <w:sz w:val="21"/>
        </w:rPr>
        <w:t>计算题</w:t>
      </w:r>
    </w:p>
    <w:p w:rsidR="00804E88" w:rsidRPr="00053109" w:rsidRDefault="00804E88" w:rsidP="00053109">
      <w:pPr>
        <w:pStyle w:val="ListParagraph"/>
        <w:numPr>
          <w:ilvl w:val="0"/>
          <w:numId w:val="5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 w:hint="eastAsia"/>
          <w:sz w:val="21"/>
        </w:rPr>
        <w:t>绘图题</w:t>
      </w:r>
    </w:p>
    <w:p w:rsidR="00804E88" w:rsidRPr="00053109" w:rsidRDefault="00804E88" w:rsidP="00053109">
      <w:pPr>
        <w:pStyle w:val="ListParagraph"/>
        <w:numPr>
          <w:ilvl w:val="0"/>
          <w:numId w:val="5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 w:hint="eastAsia"/>
          <w:sz w:val="21"/>
        </w:rPr>
        <w:t>简答题</w:t>
      </w:r>
    </w:p>
    <w:p w:rsidR="00804E88" w:rsidRPr="00053109" w:rsidRDefault="00804E88" w:rsidP="00053109">
      <w:pPr>
        <w:pStyle w:val="ListParagraph"/>
        <w:numPr>
          <w:ilvl w:val="0"/>
          <w:numId w:val="5"/>
        </w:numPr>
        <w:spacing w:before="0" w:beforeAutospacing="0" w:after="0" w:afterAutospacing="0" w:line="400" w:lineRule="exact"/>
        <w:rPr>
          <w:rFonts w:ascii="Times New Roman" w:hAnsi="Times New Roman" w:cs="Times New Roman"/>
          <w:sz w:val="21"/>
        </w:rPr>
      </w:pPr>
      <w:r w:rsidRPr="00053109">
        <w:rPr>
          <w:rFonts w:ascii="Times New Roman" w:hAnsi="Times New Roman" w:cs="Times New Roman" w:hint="eastAsia"/>
          <w:sz w:val="21"/>
        </w:rPr>
        <w:t>论述题</w:t>
      </w:r>
    </w:p>
    <w:p w:rsidR="002458E6" w:rsidRDefault="002458E6"/>
    <w:sectPr w:rsidR="002458E6" w:rsidSect="002458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3C21" w:rsidRDefault="00A63C21" w:rsidP="00314A4E">
      <w:r>
        <w:separator/>
      </w:r>
    </w:p>
  </w:endnote>
  <w:endnote w:type="continuationSeparator" w:id="0">
    <w:p w:rsidR="00A63C21" w:rsidRDefault="00A63C21" w:rsidP="00314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3C21" w:rsidRDefault="00A63C21" w:rsidP="00314A4E">
      <w:r>
        <w:separator/>
      </w:r>
    </w:p>
  </w:footnote>
  <w:footnote w:type="continuationSeparator" w:id="0">
    <w:p w:rsidR="00A63C21" w:rsidRDefault="00A63C21" w:rsidP="00314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C715E"/>
    <w:multiLevelType w:val="hybridMultilevel"/>
    <w:tmpl w:val="18A25790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22C93ABF"/>
    <w:multiLevelType w:val="hybridMultilevel"/>
    <w:tmpl w:val="E0629FC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9AC2A7C"/>
    <w:multiLevelType w:val="hybridMultilevel"/>
    <w:tmpl w:val="46C458A2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3" w15:restartNumberingAfterBreak="0">
    <w:nsid w:val="3D2D243D"/>
    <w:multiLevelType w:val="hybridMultilevel"/>
    <w:tmpl w:val="D97AAC12"/>
    <w:lvl w:ilvl="0" w:tplc="501EE0D4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D6B43E48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8272DE"/>
    <w:multiLevelType w:val="hybridMultilevel"/>
    <w:tmpl w:val="18A25790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yNTc1MLcwsjQ3NzJT0lEKTi0uzszPAykwrAUArHvryywAAAA="/>
  </w:docVars>
  <w:rsids>
    <w:rsidRoot w:val="00C82AE1"/>
    <w:rsid w:val="00053109"/>
    <w:rsid w:val="002458E6"/>
    <w:rsid w:val="00314A4E"/>
    <w:rsid w:val="004762DC"/>
    <w:rsid w:val="00804E88"/>
    <w:rsid w:val="009A3121"/>
    <w:rsid w:val="009B06A2"/>
    <w:rsid w:val="00A43168"/>
    <w:rsid w:val="00A63C21"/>
    <w:rsid w:val="00AD3A5A"/>
    <w:rsid w:val="00C82AE1"/>
    <w:rsid w:val="00F65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DFD7FD2-498B-49CC-9098-00ECF129B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58E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E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314A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4A4E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314A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314A4E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D3A5A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D3A5A"/>
    <w:rPr>
      <w:rFonts w:asciiTheme="majorHAnsi" w:eastAsia="宋体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22"/>
    <w:qFormat/>
    <w:rsid w:val="00AD3A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9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7</Words>
  <Characters>217</Characters>
  <Application>Microsoft Office Word</Application>
  <DocSecurity>0</DocSecurity>
  <Lines>1</Lines>
  <Paragraphs>1</Paragraphs>
  <ScaleCrop>false</ScaleCrop>
  <Company>www.jujumao.org</Company>
  <LinksUpToDate>false</LinksUpToDate>
  <CharactersWithSpaces>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mao</dc:creator>
  <cp:lastModifiedBy>Administrator</cp:lastModifiedBy>
  <cp:revision>4</cp:revision>
  <dcterms:created xsi:type="dcterms:W3CDTF">2016-09-01T07:04:00Z</dcterms:created>
  <dcterms:modified xsi:type="dcterms:W3CDTF">2016-09-02T03:13:00Z</dcterms:modified>
</cp:coreProperties>
</file>